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493" w:type="dxa"/>
        <w:tblInd w:w="421" w:type="dxa"/>
        <w:tblLook w:val="04A0" w:firstRow="1" w:lastRow="0" w:firstColumn="1" w:lastColumn="0" w:noHBand="0" w:noVBand="1"/>
      </w:tblPr>
      <w:tblGrid>
        <w:gridCol w:w="3220"/>
        <w:gridCol w:w="2871"/>
        <w:gridCol w:w="3402"/>
      </w:tblGrid>
      <w:tr w:rsidR="00B511AA" w:rsidRPr="00B511AA" w14:paraId="2391E156" w14:textId="77777777" w:rsidTr="00B511AA">
        <w:trPr>
          <w:trHeight w:val="276"/>
        </w:trPr>
        <w:tc>
          <w:tcPr>
            <w:tcW w:w="94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hideMark/>
          </w:tcPr>
          <w:p w14:paraId="264AEDCF" w14:textId="77777777" w:rsidR="00B511AA" w:rsidRPr="00B511AA" w:rsidRDefault="00B511AA" w:rsidP="00B511A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bookmarkStart w:id="0" w:name="RANGE!A1:C37"/>
            <w:r w:rsidRPr="00B511A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Table 3: For any off-payroll engagements of board members, and/or, senior officials with significant financial responsibility, between 1 April 2018 and 31 March 2019</w:t>
            </w:r>
            <w:bookmarkEnd w:id="0"/>
          </w:p>
        </w:tc>
      </w:tr>
      <w:tr w:rsidR="00B511AA" w:rsidRPr="00B511AA" w14:paraId="032CEC0F" w14:textId="77777777" w:rsidTr="00B511AA">
        <w:trPr>
          <w:trHeight w:val="1020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2E7E707E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Department /ALB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43AE59DB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No. of off-payroll engagements of board members, and/or, senior officials with significant financial responsibility, during</w:t>
            </w: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br/>
              <w:t>the financial year. (1)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7B7B7" w:fill="B7B7B7"/>
            <w:vAlign w:val="center"/>
            <w:hideMark/>
          </w:tcPr>
          <w:p w14:paraId="12B9F65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otal no. of individuals on payroll and off-payroll that have been deemed “board members, and/or, senior officials with significant financial responsibility”, during the financial year. This figure should include both on payroll and off-payroll engagements. (2)</w:t>
            </w:r>
          </w:p>
        </w:tc>
      </w:tr>
      <w:tr w:rsidR="00B511AA" w:rsidRPr="00B511AA" w14:paraId="151B8E24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D68BD9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DCMS Core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63EF26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7079B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0</w:t>
            </w:r>
          </w:p>
        </w:tc>
      </w:tr>
      <w:tr w:rsidR="00B511AA" w:rsidRPr="00B511AA" w14:paraId="200A8E09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D28C3D5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Arts Council England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FEDAA87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BB3E950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8</w:t>
            </w:r>
          </w:p>
        </w:tc>
      </w:tr>
      <w:tr w:rsidR="00B511AA" w:rsidRPr="00B511AA" w14:paraId="5D28FEBC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FF7BF4B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Film Institute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7279C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B6F02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9</w:t>
            </w:r>
          </w:p>
        </w:tc>
      </w:tr>
      <w:tr w:rsidR="00B511AA" w:rsidRPr="00B511AA" w14:paraId="0E8F8284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FFFFFF" w:fill="FFFFFF"/>
            <w:vAlign w:val="bottom"/>
            <w:hideMark/>
          </w:tcPr>
          <w:p w14:paraId="08C14CF7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GB"/>
              </w:rPr>
              <w:t>Birmingham 2022 Commonwealth Games</w:t>
            </w:r>
          </w:p>
        </w:tc>
        <w:tc>
          <w:tcPr>
            <w:tcW w:w="287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B24AF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F2B827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</w:tr>
      <w:tr w:rsidR="00B511AA" w:rsidRPr="00B511AA" w14:paraId="1E76A76F" w14:textId="77777777" w:rsidTr="00B511AA">
        <w:trPr>
          <w:trHeight w:val="276"/>
        </w:trPr>
        <w:tc>
          <w:tcPr>
            <w:tcW w:w="3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28ECD55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Library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B680561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0A3295D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</w:t>
            </w:r>
          </w:p>
        </w:tc>
      </w:tr>
      <w:tr w:rsidR="00B511AA" w:rsidRPr="00B511AA" w14:paraId="672A7BE6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9020E3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Museu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E812FE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2D9142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8</w:t>
            </w:r>
          </w:p>
        </w:tc>
      </w:tr>
      <w:tr w:rsidR="00B511AA" w:rsidRPr="00B511AA" w14:paraId="2CCF6A76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3E0081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British Tourist Authority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4A4070B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3AF07EA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9</w:t>
            </w:r>
          </w:p>
        </w:tc>
      </w:tr>
      <w:tr w:rsidR="00B511AA" w:rsidRPr="00B511AA" w14:paraId="3E3DF3C5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C33EB2A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Churches Conservation Trust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D169D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2D77205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5</w:t>
            </w:r>
          </w:p>
        </w:tc>
      </w:tr>
      <w:tr w:rsidR="00B511AA" w:rsidRPr="00B511AA" w14:paraId="703B88A0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BDB11E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Gambling Commission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D40C2F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88422E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9</w:t>
            </w:r>
          </w:p>
        </w:tc>
      </w:tr>
      <w:tr w:rsidR="00B511AA" w:rsidRPr="00B511AA" w14:paraId="332757E0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6F54F5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proofErr w:type="spellStart"/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Geffrye</w:t>
            </w:r>
            <w:proofErr w:type="spellEnd"/>
            <w:r w:rsidR="006F3A8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F2C30E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31DE3B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</w:t>
            </w:r>
          </w:p>
        </w:tc>
      </w:tr>
      <w:tr w:rsidR="00B511AA" w:rsidRPr="00B511AA" w14:paraId="085673CD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762E912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istoric England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40FF5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35219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0</w:t>
            </w:r>
          </w:p>
        </w:tc>
      </w:tr>
      <w:tr w:rsidR="00B511AA" w:rsidRPr="00B511AA" w14:paraId="5FABC5B3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7A5400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orniman</w:t>
            </w:r>
            <w:r w:rsidR="006F3A8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976F52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196579B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</w:t>
            </w:r>
          </w:p>
        </w:tc>
      </w:tr>
      <w:tr w:rsidR="00B511AA" w:rsidRPr="00B511AA" w14:paraId="21D3D0CB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BCC4F8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Horserace Betting Levy Board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4A0CD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A69A460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</w:tr>
      <w:tr w:rsidR="00B511AA" w:rsidRPr="00B511AA" w14:paraId="183C2C79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5FDAE0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Imperial War Museu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09F174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8809761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4</w:t>
            </w:r>
          </w:p>
        </w:tc>
      </w:tr>
      <w:tr w:rsidR="00B511AA" w:rsidRPr="00B511AA" w14:paraId="366AB64D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782E2F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Information Commissioner's Office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4ABAB3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4E954E4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</w:tr>
      <w:tr w:rsidR="00B511AA" w:rsidRPr="00B511AA" w14:paraId="21CB0706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6E06B09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Citizens Service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77018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834A6D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0</w:t>
            </w:r>
          </w:p>
        </w:tc>
      </w:tr>
      <w:tr w:rsidR="00B511AA" w:rsidRPr="00B511AA" w14:paraId="37CCAAD9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4D93957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Gallery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796F03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9A4869A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</w:tr>
      <w:tr w:rsidR="00B511AA" w:rsidRPr="00B511AA" w14:paraId="6AF67609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1C305B2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ural History Museu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BE66B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0774749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</w:tr>
      <w:tr w:rsidR="00B511AA" w:rsidRPr="00B511AA" w14:paraId="509C9A91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C1B322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Lottery Community Fund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5FD7D1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9E711A5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5</w:t>
            </w:r>
          </w:p>
        </w:tc>
      </w:tr>
      <w:tr w:rsidR="00B511AA" w:rsidRPr="00B511AA" w14:paraId="0A711BCB" w14:textId="77777777" w:rsidTr="00B511AA">
        <w:trPr>
          <w:trHeight w:val="408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2E28C49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Lottery Heritage Fund / National Heritage Memorial Fund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C9DAA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2A97819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6</w:t>
            </w:r>
          </w:p>
        </w:tc>
      </w:tr>
      <w:tr w:rsidR="00B511AA" w:rsidRPr="00B511AA" w14:paraId="17BEF551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04403E1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Museums Liverpool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C558D01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90F370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</w:t>
            </w:r>
          </w:p>
        </w:tc>
      </w:tr>
      <w:tr w:rsidR="00B511AA" w:rsidRPr="00B511AA" w14:paraId="403885DC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3D5DBE0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National Portrait Gallery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60E3BD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60D8873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0</w:t>
            </w:r>
          </w:p>
        </w:tc>
      </w:tr>
      <w:tr w:rsidR="00B511AA" w:rsidRPr="00B511AA" w14:paraId="74D9F947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37419D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Ofco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053E7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56F95FE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2</w:t>
            </w:r>
          </w:p>
        </w:tc>
      </w:tr>
      <w:tr w:rsidR="00B511AA" w:rsidRPr="00B511AA" w14:paraId="4167D28E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93D07F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Phone</w:t>
            </w:r>
            <w:r w:rsidR="006F3A8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-</w:t>
            </w: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paid Service Authority 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683DAA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B128AE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</w:tr>
      <w:tr w:rsidR="00B511AA" w:rsidRPr="00B511AA" w14:paraId="218FE5FC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7055732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Royal Armouries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EEE930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1274AFFB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7</w:t>
            </w:r>
          </w:p>
        </w:tc>
      </w:tr>
      <w:tr w:rsidR="00B511AA" w:rsidRPr="00B511AA" w14:paraId="5A803F2F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876B80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Royal Museums Greenwich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D7FE42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E616C2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6</w:t>
            </w:r>
          </w:p>
        </w:tc>
      </w:tr>
      <w:tr w:rsidR="00B511AA" w:rsidRPr="00B511AA" w14:paraId="084134D1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504CE70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cience Museum Group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470426E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1B1421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6</w:t>
            </w:r>
          </w:p>
        </w:tc>
      </w:tr>
      <w:tr w:rsidR="00B511AA" w:rsidRPr="00B511AA" w14:paraId="5F00A93B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893DBD7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ir John Soane</w:t>
            </w:r>
            <w:r w:rsidR="006F3A8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’</w:t>
            </w: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</w:t>
            </w:r>
            <w:r w:rsidR="006F3A8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Museu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65B47D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CA17D2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5</w:t>
            </w:r>
          </w:p>
        </w:tc>
      </w:tr>
      <w:tr w:rsidR="00B511AA" w:rsidRPr="00B511AA" w14:paraId="697E2E73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7692363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port England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77F567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B251AB3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4</w:t>
            </w:r>
          </w:p>
        </w:tc>
      </w:tr>
      <w:tr w:rsidR="00B511AA" w:rsidRPr="00B511AA" w14:paraId="7C25D0B0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8C8E16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ports Ground</w:t>
            </w:r>
            <w:r w:rsidR="006F3A88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</w:t>
            </w: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 xml:space="preserve"> Safety Authority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7CB870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4BC701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</w:tr>
      <w:tr w:rsidR="00B511AA" w:rsidRPr="00B511AA" w14:paraId="0AA2EE16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1C3ED24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Tate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6D6BF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4D50162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3</w:t>
            </w:r>
          </w:p>
        </w:tc>
      </w:tr>
      <w:tr w:rsidR="00B511AA" w:rsidRPr="00B511AA" w14:paraId="1CBFB797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7948188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UK Anti-Doping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A1973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5AEEF87D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5</w:t>
            </w:r>
          </w:p>
        </w:tc>
      </w:tr>
      <w:tr w:rsidR="00B511AA" w:rsidRPr="00B511AA" w14:paraId="1239AFE0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1F2F014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UK Sport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F0E909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28D9D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17</w:t>
            </w:r>
          </w:p>
        </w:tc>
      </w:tr>
      <w:tr w:rsidR="00B511AA" w:rsidRPr="00B511AA" w14:paraId="4CFAE00E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A1CE2A4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Victoria and Albert Museum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2F853E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2717894C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2</w:t>
            </w:r>
          </w:p>
        </w:tc>
      </w:tr>
      <w:tr w:rsidR="00B511AA" w:rsidRPr="00B511AA" w14:paraId="64BB6D4A" w14:textId="77777777" w:rsidTr="00B511AA">
        <w:trPr>
          <w:trHeight w:val="276"/>
        </w:trPr>
        <w:tc>
          <w:tcPr>
            <w:tcW w:w="32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4F7262CF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Wallace Collection</w:t>
            </w:r>
          </w:p>
        </w:tc>
        <w:tc>
          <w:tcPr>
            <w:tcW w:w="287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245845A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/A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6FF352C6" w14:textId="77777777" w:rsidR="00B511AA" w:rsidRPr="00B511AA" w:rsidRDefault="00B511AA" w:rsidP="00B511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B511AA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4</w:t>
            </w:r>
          </w:p>
        </w:tc>
      </w:tr>
    </w:tbl>
    <w:p w14:paraId="055C975D" w14:textId="77777777" w:rsidR="00361BCC" w:rsidRDefault="00361BCC"/>
    <w:sectPr w:rsidR="00361BCC" w:rsidSect="00B511A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cxMDW2tDAyMTZU0lEKTi0uzszPAykwrAUAUANO9ywAAAA="/>
  </w:docVars>
  <w:rsids>
    <w:rsidRoot w:val="00B511AA"/>
    <w:rsid w:val="00361BCC"/>
    <w:rsid w:val="006F3A88"/>
    <w:rsid w:val="00A70408"/>
    <w:rsid w:val="00B5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08C3B"/>
  <w15:chartTrackingRefBased/>
  <w15:docId w15:val="{B38BB19C-B967-45E2-8BC1-047806770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24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inet Office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Abel</dc:creator>
  <cp:keywords/>
  <dc:description/>
  <cp:lastModifiedBy>Darryl Dennis</cp:lastModifiedBy>
  <cp:revision>2</cp:revision>
  <dcterms:created xsi:type="dcterms:W3CDTF">2021-01-15T09:43:00Z</dcterms:created>
  <dcterms:modified xsi:type="dcterms:W3CDTF">2021-01-15T09:43:00Z</dcterms:modified>
</cp:coreProperties>
</file>